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ad7853b de 09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9 Oct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Coomeva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d7853b del 0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09T18:25:04Z</dcterms:created>
  <dcterms:modified xsi:type="dcterms:W3CDTF">2023-10-09T18:2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